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04FD73D5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081852">
        <w:rPr>
          <w:rFonts w:eastAsia="Times New Roman" w:cstheme="minorHAnsi"/>
          <w:b/>
          <w:color w:val="181717"/>
          <w:sz w:val="28"/>
          <w:szCs w:val="28"/>
        </w:rPr>
        <w:t>3</w:t>
      </w:r>
      <w:r w:rsidR="0037192C">
        <w:rPr>
          <w:rFonts w:eastAsia="Times New Roman" w:cstheme="minorHAnsi"/>
          <w:b/>
          <w:color w:val="181717"/>
          <w:sz w:val="28"/>
          <w:szCs w:val="28"/>
        </w:rPr>
        <w:t>4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D16126">
        <w:rPr>
          <w:rFonts w:eastAsia="Times New Roman" w:cstheme="minorHAnsi"/>
          <w:b/>
          <w:color w:val="181717"/>
          <w:sz w:val="28"/>
          <w:szCs w:val="28"/>
        </w:rPr>
        <w:t>Driveshaft</w:t>
      </w:r>
      <w:r w:rsidR="0037192C">
        <w:rPr>
          <w:rFonts w:eastAsia="Times New Roman" w:cstheme="minorHAnsi"/>
          <w:b/>
          <w:color w:val="181717"/>
          <w:sz w:val="28"/>
          <w:szCs w:val="28"/>
        </w:rPr>
        <w:t xml:space="preserve"> and CV Joint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44FC363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6E3299">
        <w:t>U-Joint Diagnosis, Driveshaft and U-Joint Inspection, and U-Joint Replacement</w:t>
      </w:r>
      <w:r w:rsidR="00B33B7D">
        <w:t xml:space="preserve"> </w:t>
      </w:r>
    </w:p>
    <w:p w14:paraId="35EF9435" w14:textId="5A4EA92D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6E3299">
        <w:t>U-Joint Working Angles, CV Joint Diagnosis, and Replacement Shaft Assemblies</w:t>
      </w:r>
    </w:p>
    <w:p w14:paraId="16BD165E" w14:textId="385EBC1B" w:rsidR="006E3299" w:rsidRDefault="006E3299" w:rsidP="00796282">
      <w:pPr>
        <w:spacing w:after="0"/>
        <w:ind w:left="450" w:right="-810"/>
      </w:pPr>
      <w:r>
        <w:t>3. CV Joint Service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597D251" w14:textId="7876A3C8" w:rsidR="00081852" w:rsidRDefault="008F46C1" w:rsidP="00180B5C">
      <w:pPr>
        <w:spacing w:after="0"/>
        <w:ind w:left="450" w:right="-810"/>
      </w:pPr>
      <w:r>
        <w:t xml:space="preserve">1. </w:t>
      </w:r>
      <w:r w:rsidR="0058742A" w:rsidRPr="0058742A">
        <w:t>Explain how to diagnose and inspect a U-joint.</w:t>
      </w:r>
    </w:p>
    <w:p w14:paraId="2A66C13F" w14:textId="58CB8456" w:rsidR="00D16126" w:rsidRDefault="008F46C1" w:rsidP="00163AEC">
      <w:pPr>
        <w:spacing w:after="0"/>
        <w:ind w:left="450" w:right="-810"/>
      </w:pPr>
      <w:r>
        <w:t xml:space="preserve">2. </w:t>
      </w:r>
      <w:r w:rsidR="0058742A" w:rsidRPr="0058742A">
        <w:t>List the steps necessary to replace a U-joint.</w:t>
      </w:r>
    </w:p>
    <w:p w14:paraId="44D8CC6D" w14:textId="6C239CBF" w:rsidR="00D16126" w:rsidRDefault="008F46C1" w:rsidP="0058742A">
      <w:pPr>
        <w:spacing w:after="0"/>
        <w:ind w:left="450" w:right="-810"/>
      </w:pPr>
      <w:r>
        <w:t xml:space="preserve">3. </w:t>
      </w:r>
      <w:r w:rsidR="0058742A">
        <w:t>Explain how to perform a measurement of the working angles of a U-joint.</w:t>
      </w:r>
    </w:p>
    <w:p w14:paraId="2D414466" w14:textId="63194768" w:rsidR="0058742A" w:rsidRDefault="0058742A" w:rsidP="006E3299">
      <w:pPr>
        <w:spacing w:after="0"/>
        <w:ind w:left="450" w:right="-810"/>
      </w:pPr>
      <w:r>
        <w:t xml:space="preserve">4. </w:t>
      </w:r>
      <w:r w:rsidR="006E3299">
        <w:t>Diagnose problems with CV joints and describe the service procedures for replacing CV joints.</w:t>
      </w:r>
    </w:p>
    <w:p w14:paraId="55695049" w14:textId="71683C38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4ADA5695" w14:textId="033E27E2" w:rsidR="00C81165" w:rsidRDefault="009E77DF" w:rsidP="00261F55">
      <w:pPr>
        <w:spacing w:after="0"/>
        <w:ind w:left="450" w:right="-810"/>
      </w:pPr>
      <w:bookmarkStart w:id="1" w:name="_Hlk99004463"/>
      <w:bookmarkStart w:id="2" w:name="_Hlk99350632"/>
      <w:bookmarkStart w:id="3" w:name="_Hlk9936144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37192C" w:rsidRPr="0037192C">
        <w:t>U-Joint and CV Joint Service</w:t>
      </w:r>
    </w:p>
    <w:p w14:paraId="028CB90F" w14:textId="70316C41" w:rsidR="0037192C" w:rsidRDefault="0037192C" w:rsidP="00261F55">
      <w:pPr>
        <w:spacing w:after="0"/>
        <w:ind w:left="450" w:right="-810"/>
      </w:pPr>
      <w:r>
        <w:t xml:space="preserve">2. Task Sheet: </w:t>
      </w:r>
      <w:r w:rsidR="00A87DE3" w:rsidRPr="00A87DE3">
        <w:t>Drive Axle Shaft Service</w:t>
      </w:r>
    </w:p>
    <w:p w14:paraId="3312ED74" w14:textId="4C360236" w:rsidR="00A87DE3" w:rsidRDefault="00A87DE3" w:rsidP="00261F55">
      <w:pPr>
        <w:spacing w:after="0"/>
        <w:ind w:left="450" w:right="-810"/>
      </w:pPr>
      <w:r>
        <w:t xml:space="preserve">3. Task Sheet: </w:t>
      </w:r>
      <w:r w:rsidRPr="00A87DE3">
        <w:t>Drive Axle Shaft Wheel Studs</w:t>
      </w:r>
    </w:p>
    <w:bookmarkEnd w:id="2"/>
    <w:bookmarkEnd w:id="3"/>
    <w:p w14:paraId="1F61396E" w14:textId="43EB1BF3" w:rsidR="00ED0D29" w:rsidRDefault="00A87DE3" w:rsidP="00261F55">
      <w:pPr>
        <w:spacing w:after="0"/>
        <w:ind w:left="450" w:right="-810"/>
      </w:pPr>
      <w:r>
        <w:t>4</w:t>
      </w:r>
      <w:r w:rsidR="00ED0D29" w:rsidRPr="00DF2F45">
        <w:t xml:space="preserve">. </w:t>
      </w:r>
      <w:hyperlink r:id="rId11" w:history="1">
        <w:r w:rsidR="00ED0D29" w:rsidRPr="00D6154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55ECCAB6" w:rsidR="00ED0D29" w:rsidRDefault="00A87DE3" w:rsidP="00ED0D29">
      <w:pPr>
        <w:spacing w:after="0"/>
        <w:ind w:left="450" w:right="-810"/>
      </w:pPr>
      <w:r>
        <w:t>5</w:t>
      </w:r>
      <w:r w:rsidR="00ED0D29" w:rsidRPr="00DF2F45">
        <w:t xml:space="preserve">. </w:t>
      </w:r>
      <w:hyperlink r:id="rId12" w:history="1">
        <w:r w:rsidR="00ED0D29" w:rsidRPr="00D6154F">
          <w:rPr>
            <w:rStyle w:val="Hyperlink"/>
          </w:rPr>
          <w:t>Videos: ASE A</w:t>
        </w:r>
        <w:r w:rsidR="00D6154F" w:rsidRPr="00D6154F">
          <w:rPr>
            <w:rStyle w:val="Hyperlink"/>
          </w:rPr>
          <w:t>3</w:t>
        </w:r>
        <w:r w:rsidR="00ED0D29" w:rsidRPr="00D6154F">
          <w:rPr>
            <w:rStyle w:val="Hyperlink"/>
          </w:rPr>
          <w:t xml:space="preserve"> </w:t>
        </w:r>
        <w:r w:rsidR="00D6154F" w:rsidRPr="00D6154F">
          <w:rPr>
            <w:rStyle w:val="Hyperlink"/>
          </w:rPr>
          <w:t>Manual Drive Train Axles</w:t>
        </w:r>
      </w:hyperlink>
    </w:p>
    <w:p w14:paraId="4018B4F0" w14:textId="6AC4AD2D" w:rsidR="00ED0D29" w:rsidRDefault="00A87DE3" w:rsidP="00ED0D29">
      <w:pPr>
        <w:spacing w:after="0"/>
        <w:ind w:left="450" w:right="-810"/>
      </w:pPr>
      <w:r>
        <w:t>6</w:t>
      </w:r>
      <w:r w:rsidR="00ED0D29">
        <w:t xml:space="preserve">. </w:t>
      </w:r>
      <w:hyperlink r:id="rId13" w:history="1">
        <w:r w:rsidR="00ED0D29" w:rsidRPr="0020283A">
          <w:rPr>
            <w:rStyle w:val="Hyperlink"/>
          </w:rPr>
          <w:t>Animations: ASE A</w:t>
        </w:r>
        <w:r w:rsidR="00D6154F" w:rsidRPr="0020283A">
          <w:rPr>
            <w:rStyle w:val="Hyperlink"/>
          </w:rPr>
          <w:t>3</w:t>
        </w:r>
        <w:r w:rsidR="00ED0D29" w:rsidRPr="0020283A">
          <w:rPr>
            <w:rStyle w:val="Hyperlink"/>
          </w:rPr>
          <w:t xml:space="preserve"> </w:t>
        </w:r>
        <w:r w:rsidR="00D6154F" w:rsidRPr="0020283A">
          <w:rPr>
            <w:rStyle w:val="Hyperlink"/>
          </w:rPr>
          <w:t>Manual Drive Trian Axl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921ABE6" w14:textId="77777777" w:rsidR="00A87DE3" w:rsidRDefault="00A87DE3" w:rsidP="00A87DE3">
      <w:pPr>
        <w:spacing w:after="0"/>
        <w:ind w:left="450" w:right="-810"/>
      </w:pPr>
      <w:r>
        <w:t>1. Task Sheet: U-Joint and CV Joint Service</w:t>
      </w:r>
    </w:p>
    <w:p w14:paraId="3BCC5199" w14:textId="77777777" w:rsidR="00A87DE3" w:rsidRDefault="00A87DE3" w:rsidP="00A87DE3">
      <w:pPr>
        <w:spacing w:after="0"/>
        <w:ind w:left="450" w:right="-810"/>
      </w:pPr>
      <w:r>
        <w:t>2. Task Sheet: Drive Axle Shaft Service</w:t>
      </w:r>
    </w:p>
    <w:p w14:paraId="4CB4923C" w14:textId="77777777" w:rsidR="00A87DE3" w:rsidRDefault="00A87DE3" w:rsidP="00A87DE3">
      <w:pPr>
        <w:spacing w:after="0"/>
        <w:ind w:left="450" w:right="-810"/>
      </w:pPr>
      <w:r>
        <w:t>3. Task Sheet: Drive Axle Shaft Wheel Studs</w:t>
      </w:r>
    </w:p>
    <w:p w14:paraId="10A1FA7A" w14:textId="01A25C1E" w:rsidR="00053EE1" w:rsidRPr="00954793" w:rsidRDefault="00DF2F45" w:rsidP="00A87DE3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03602B8" w14:textId="77777777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70506571" w14:textId="6CD3C37D" w:rsidR="0036540C" w:rsidRPr="00B40D2D" w:rsidRDefault="00053EE1" w:rsidP="00B40D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81B6D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63624BB6" w14:textId="33271DEE" w:rsidR="00261F55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6AE32CF9" w:rsidR="006972ED" w:rsidRDefault="006972ED" w:rsidP="004637B0">
      <w:pPr>
        <w:spacing w:after="0"/>
        <w:ind w:left="450" w:right="-810"/>
      </w:pPr>
    </w:p>
    <w:p w14:paraId="74CABF8E" w14:textId="2123949D" w:rsidR="0036540C" w:rsidRDefault="0036540C" w:rsidP="004637B0">
      <w:pPr>
        <w:spacing w:after="0"/>
        <w:ind w:left="450" w:right="-810"/>
      </w:pPr>
    </w:p>
    <w:p w14:paraId="6D08FF68" w14:textId="45FBCFA4" w:rsidR="0036540C" w:rsidRDefault="0036540C" w:rsidP="004637B0">
      <w:pPr>
        <w:spacing w:after="0"/>
        <w:ind w:left="450" w:right="-810"/>
      </w:pPr>
    </w:p>
    <w:p w14:paraId="68599C72" w14:textId="50D3A166" w:rsidR="0082123C" w:rsidRDefault="0082123C" w:rsidP="004637B0">
      <w:pPr>
        <w:spacing w:after="0"/>
        <w:ind w:left="450" w:right="-810"/>
      </w:pPr>
    </w:p>
    <w:p w14:paraId="61E393AE" w14:textId="77777777" w:rsidR="0082123C" w:rsidRDefault="0082123C" w:rsidP="004637B0">
      <w:pPr>
        <w:spacing w:after="0"/>
        <w:ind w:left="450" w:right="-810"/>
      </w:pPr>
    </w:p>
    <w:p w14:paraId="33D50F91" w14:textId="77777777" w:rsidR="0036540C" w:rsidRDefault="0036540C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BDC93" w14:textId="77777777" w:rsidR="00FE61D9" w:rsidRDefault="00FE61D9" w:rsidP="00E43A7A">
      <w:pPr>
        <w:spacing w:after="0" w:line="240" w:lineRule="auto"/>
      </w:pPr>
      <w:r>
        <w:separator/>
      </w:r>
    </w:p>
  </w:endnote>
  <w:endnote w:type="continuationSeparator" w:id="0">
    <w:p w14:paraId="3CE39FC0" w14:textId="77777777" w:rsidR="00FE61D9" w:rsidRDefault="00FE61D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84FB2" w14:textId="77777777" w:rsidR="00FE61D9" w:rsidRDefault="00FE61D9" w:rsidP="00E43A7A">
      <w:pPr>
        <w:spacing w:after="0" w:line="240" w:lineRule="auto"/>
      </w:pPr>
      <w:r>
        <w:separator/>
      </w:r>
    </w:p>
  </w:footnote>
  <w:footnote w:type="continuationSeparator" w:id="0">
    <w:p w14:paraId="2A239E53" w14:textId="77777777" w:rsidR="00FE61D9" w:rsidRDefault="00FE61D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awFAPEBDl4tAAAA"/>
  </w:docVars>
  <w:rsids>
    <w:rsidRoot w:val="00DF2F45"/>
    <w:rsid w:val="00002F88"/>
    <w:rsid w:val="00003145"/>
    <w:rsid w:val="0000364B"/>
    <w:rsid w:val="00007410"/>
    <w:rsid w:val="0001231B"/>
    <w:rsid w:val="00016515"/>
    <w:rsid w:val="0002715B"/>
    <w:rsid w:val="00030793"/>
    <w:rsid w:val="00032C74"/>
    <w:rsid w:val="000368B9"/>
    <w:rsid w:val="00046A14"/>
    <w:rsid w:val="00046B38"/>
    <w:rsid w:val="000522AD"/>
    <w:rsid w:val="00052415"/>
    <w:rsid w:val="00053EE1"/>
    <w:rsid w:val="000552F9"/>
    <w:rsid w:val="0006039E"/>
    <w:rsid w:val="00064503"/>
    <w:rsid w:val="00077286"/>
    <w:rsid w:val="00081852"/>
    <w:rsid w:val="000E2805"/>
    <w:rsid w:val="000E2C6C"/>
    <w:rsid w:val="000E3C03"/>
    <w:rsid w:val="000F2940"/>
    <w:rsid w:val="000F4492"/>
    <w:rsid w:val="000F45DF"/>
    <w:rsid w:val="00102BBC"/>
    <w:rsid w:val="00113C6C"/>
    <w:rsid w:val="0011718F"/>
    <w:rsid w:val="00123D4E"/>
    <w:rsid w:val="001306EB"/>
    <w:rsid w:val="00133D25"/>
    <w:rsid w:val="00136257"/>
    <w:rsid w:val="00137140"/>
    <w:rsid w:val="00140579"/>
    <w:rsid w:val="001470C6"/>
    <w:rsid w:val="00150A0A"/>
    <w:rsid w:val="0015136A"/>
    <w:rsid w:val="00163AEC"/>
    <w:rsid w:val="001666C8"/>
    <w:rsid w:val="0016676B"/>
    <w:rsid w:val="00173DD7"/>
    <w:rsid w:val="00173EB8"/>
    <w:rsid w:val="00173F3A"/>
    <w:rsid w:val="00177F23"/>
    <w:rsid w:val="00180B5C"/>
    <w:rsid w:val="001936AE"/>
    <w:rsid w:val="001943F9"/>
    <w:rsid w:val="00196262"/>
    <w:rsid w:val="00197C77"/>
    <w:rsid w:val="001A7C7F"/>
    <w:rsid w:val="001B002D"/>
    <w:rsid w:val="001B1946"/>
    <w:rsid w:val="001B3F2D"/>
    <w:rsid w:val="001B4E91"/>
    <w:rsid w:val="001B6A79"/>
    <w:rsid w:val="001D15C9"/>
    <w:rsid w:val="001D39CC"/>
    <w:rsid w:val="001D570B"/>
    <w:rsid w:val="001D6393"/>
    <w:rsid w:val="001E6BE6"/>
    <w:rsid w:val="001F04D8"/>
    <w:rsid w:val="001F1B35"/>
    <w:rsid w:val="001F7A1E"/>
    <w:rsid w:val="0020283A"/>
    <w:rsid w:val="0021224D"/>
    <w:rsid w:val="00225337"/>
    <w:rsid w:val="00225D4C"/>
    <w:rsid w:val="00226486"/>
    <w:rsid w:val="0022779C"/>
    <w:rsid w:val="00235866"/>
    <w:rsid w:val="00244314"/>
    <w:rsid w:val="00250C2D"/>
    <w:rsid w:val="00261F55"/>
    <w:rsid w:val="00262C49"/>
    <w:rsid w:val="00271FF9"/>
    <w:rsid w:val="0028095D"/>
    <w:rsid w:val="0029759D"/>
    <w:rsid w:val="002A1F3B"/>
    <w:rsid w:val="002B7FEB"/>
    <w:rsid w:val="002C5974"/>
    <w:rsid w:val="002E1343"/>
    <w:rsid w:val="002E4DF1"/>
    <w:rsid w:val="002F6E0B"/>
    <w:rsid w:val="00300C8C"/>
    <w:rsid w:val="003266AA"/>
    <w:rsid w:val="00340573"/>
    <w:rsid w:val="003620AE"/>
    <w:rsid w:val="00362D50"/>
    <w:rsid w:val="003649FF"/>
    <w:rsid w:val="0036540C"/>
    <w:rsid w:val="0037192C"/>
    <w:rsid w:val="003737AD"/>
    <w:rsid w:val="00375A71"/>
    <w:rsid w:val="003A0692"/>
    <w:rsid w:val="003A7E43"/>
    <w:rsid w:val="003C1266"/>
    <w:rsid w:val="003D0578"/>
    <w:rsid w:val="003D53C2"/>
    <w:rsid w:val="003E5FE9"/>
    <w:rsid w:val="0040292E"/>
    <w:rsid w:val="00414DE6"/>
    <w:rsid w:val="0041524B"/>
    <w:rsid w:val="00416A16"/>
    <w:rsid w:val="00431066"/>
    <w:rsid w:val="00431A46"/>
    <w:rsid w:val="004328CC"/>
    <w:rsid w:val="00435451"/>
    <w:rsid w:val="00437308"/>
    <w:rsid w:val="00442DF4"/>
    <w:rsid w:val="004554A6"/>
    <w:rsid w:val="00460C4E"/>
    <w:rsid w:val="004637B0"/>
    <w:rsid w:val="00464DF1"/>
    <w:rsid w:val="00466ACB"/>
    <w:rsid w:val="00467B4D"/>
    <w:rsid w:val="00471A68"/>
    <w:rsid w:val="00474E4C"/>
    <w:rsid w:val="0048636C"/>
    <w:rsid w:val="00491D91"/>
    <w:rsid w:val="004926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13D79"/>
    <w:rsid w:val="005274BD"/>
    <w:rsid w:val="00533EDC"/>
    <w:rsid w:val="005343D4"/>
    <w:rsid w:val="00537868"/>
    <w:rsid w:val="00547AF6"/>
    <w:rsid w:val="00552A8F"/>
    <w:rsid w:val="005532D2"/>
    <w:rsid w:val="00561D90"/>
    <w:rsid w:val="00564EE4"/>
    <w:rsid w:val="0058048B"/>
    <w:rsid w:val="005868EC"/>
    <w:rsid w:val="0058742A"/>
    <w:rsid w:val="005D7E75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E3299"/>
    <w:rsid w:val="006F32B6"/>
    <w:rsid w:val="00706AA3"/>
    <w:rsid w:val="00720395"/>
    <w:rsid w:val="007205DC"/>
    <w:rsid w:val="00723978"/>
    <w:rsid w:val="00725A90"/>
    <w:rsid w:val="007277CB"/>
    <w:rsid w:val="00752688"/>
    <w:rsid w:val="007538F2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803601"/>
    <w:rsid w:val="00803810"/>
    <w:rsid w:val="0082123C"/>
    <w:rsid w:val="00824C4D"/>
    <w:rsid w:val="008253C6"/>
    <w:rsid w:val="00834B42"/>
    <w:rsid w:val="0084544B"/>
    <w:rsid w:val="0084652E"/>
    <w:rsid w:val="0085332D"/>
    <w:rsid w:val="008550B2"/>
    <w:rsid w:val="0087615D"/>
    <w:rsid w:val="008768B7"/>
    <w:rsid w:val="00877BC9"/>
    <w:rsid w:val="00881A72"/>
    <w:rsid w:val="00884F3F"/>
    <w:rsid w:val="00886759"/>
    <w:rsid w:val="008874E2"/>
    <w:rsid w:val="00892203"/>
    <w:rsid w:val="008A3DF9"/>
    <w:rsid w:val="008A5821"/>
    <w:rsid w:val="008B097A"/>
    <w:rsid w:val="008C5528"/>
    <w:rsid w:val="008D53A0"/>
    <w:rsid w:val="008D567C"/>
    <w:rsid w:val="008E20BE"/>
    <w:rsid w:val="008F46C1"/>
    <w:rsid w:val="00921EB4"/>
    <w:rsid w:val="009268E1"/>
    <w:rsid w:val="0092799E"/>
    <w:rsid w:val="00954793"/>
    <w:rsid w:val="00955BAD"/>
    <w:rsid w:val="00963748"/>
    <w:rsid w:val="00965178"/>
    <w:rsid w:val="00972FE4"/>
    <w:rsid w:val="009735FB"/>
    <w:rsid w:val="00981DE3"/>
    <w:rsid w:val="0098565A"/>
    <w:rsid w:val="00986352"/>
    <w:rsid w:val="00986A8A"/>
    <w:rsid w:val="009A0733"/>
    <w:rsid w:val="009A1C70"/>
    <w:rsid w:val="009A2A3F"/>
    <w:rsid w:val="009B0BFC"/>
    <w:rsid w:val="009B67F4"/>
    <w:rsid w:val="009C69F8"/>
    <w:rsid w:val="009D2A57"/>
    <w:rsid w:val="009D4174"/>
    <w:rsid w:val="009E77DF"/>
    <w:rsid w:val="009F2041"/>
    <w:rsid w:val="009F3062"/>
    <w:rsid w:val="009F682C"/>
    <w:rsid w:val="00A12A05"/>
    <w:rsid w:val="00A15A54"/>
    <w:rsid w:val="00A22DB1"/>
    <w:rsid w:val="00A36581"/>
    <w:rsid w:val="00A73A70"/>
    <w:rsid w:val="00A764B2"/>
    <w:rsid w:val="00A84D00"/>
    <w:rsid w:val="00A868F1"/>
    <w:rsid w:val="00A87DE3"/>
    <w:rsid w:val="00A95B9B"/>
    <w:rsid w:val="00AC0F3E"/>
    <w:rsid w:val="00AC43D8"/>
    <w:rsid w:val="00AD289A"/>
    <w:rsid w:val="00AE2A2D"/>
    <w:rsid w:val="00AF0BB8"/>
    <w:rsid w:val="00AF1D71"/>
    <w:rsid w:val="00AF3CF7"/>
    <w:rsid w:val="00B036F8"/>
    <w:rsid w:val="00B1051E"/>
    <w:rsid w:val="00B20636"/>
    <w:rsid w:val="00B26AC2"/>
    <w:rsid w:val="00B33B7D"/>
    <w:rsid w:val="00B37926"/>
    <w:rsid w:val="00B40D2D"/>
    <w:rsid w:val="00B4758F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BF29D5"/>
    <w:rsid w:val="00C11265"/>
    <w:rsid w:val="00C124FF"/>
    <w:rsid w:val="00C15C66"/>
    <w:rsid w:val="00C161A4"/>
    <w:rsid w:val="00C22D90"/>
    <w:rsid w:val="00C25491"/>
    <w:rsid w:val="00C3797A"/>
    <w:rsid w:val="00C56A60"/>
    <w:rsid w:val="00C732CF"/>
    <w:rsid w:val="00C81165"/>
    <w:rsid w:val="00C82643"/>
    <w:rsid w:val="00C85FD9"/>
    <w:rsid w:val="00C90BEA"/>
    <w:rsid w:val="00C93BAE"/>
    <w:rsid w:val="00CA0114"/>
    <w:rsid w:val="00CA1EC5"/>
    <w:rsid w:val="00CB054E"/>
    <w:rsid w:val="00CB6923"/>
    <w:rsid w:val="00CB72F0"/>
    <w:rsid w:val="00CC06DE"/>
    <w:rsid w:val="00CC643B"/>
    <w:rsid w:val="00CE0A6E"/>
    <w:rsid w:val="00CE22EC"/>
    <w:rsid w:val="00CE6A68"/>
    <w:rsid w:val="00CF0C4F"/>
    <w:rsid w:val="00D02B2D"/>
    <w:rsid w:val="00D16126"/>
    <w:rsid w:val="00D524C5"/>
    <w:rsid w:val="00D6154F"/>
    <w:rsid w:val="00D652B6"/>
    <w:rsid w:val="00D67691"/>
    <w:rsid w:val="00D7133B"/>
    <w:rsid w:val="00D86CD2"/>
    <w:rsid w:val="00D9596F"/>
    <w:rsid w:val="00DA1A6E"/>
    <w:rsid w:val="00DA44C1"/>
    <w:rsid w:val="00DA491F"/>
    <w:rsid w:val="00DA4CF6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83330"/>
    <w:rsid w:val="00E87756"/>
    <w:rsid w:val="00E9309E"/>
    <w:rsid w:val="00E95C6B"/>
    <w:rsid w:val="00EA3037"/>
    <w:rsid w:val="00EA5E62"/>
    <w:rsid w:val="00EA74C3"/>
    <w:rsid w:val="00EB048B"/>
    <w:rsid w:val="00EB771D"/>
    <w:rsid w:val="00EC0E2B"/>
    <w:rsid w:val="00EC3BEF"/>
    <w:rsid w:val="00EC44A9"/>
    <w:rsid w:val="00EC7B90"/>
    <w:rsid w:val="00ED0A74"/>
    <w:rsid w:val="00ED0D29"/>
    <w:rsid w:val="00EF0AB1"/>
    <w:rsid w:val="00F008E4"/>
    <w:rsid w:val="00F0581D"/>
    <w:rsid w:val="00F067DE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61D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4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1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5</cp:revision>
  <cp:lastPrinted>2022-03-28T16:31:00Z</cp:lastPrinted>
  <dcterms:created xsi:type="dcterms:W3CDTF">2022-03-23T17:20:00Z</dcterms:created>
  <dcterms:modified xsi:type="dcterms:W3CDTF">2022-03-28T16:31:00Z</dcterms:modified>
</cp:coreProperties>
</file>